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TPTV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ั้งของรัฐบาลและของฝ่ายค้านให้ได้มีการพิจารณารับล่ะ หลักการและนำเข้าไปพิจารณาร่วมการประชุมกรรมาธิการและมั่นใจว่าพรบฉบับนี้ บันไดก้าวสำคัญในการยกระดับมาตรฐานการขนส่งทางรางของประเทศไทย ระบบรางเป็นบริการสาธารณะที่ปลอดภัยและมีราคาที่เหมาะสมอย่างแท้จริงนะจ๊ะ กูส่งกลับบ้านของคุณปิยะชาติ อาวุธสินครับสสจังหวัดนครราชสีมา ประชาชนนะครับก็มีการกล่าวสนับสนุนเกี่ยวกับเรื่องของร่างพรบที่เสนอโดย คุณสุรเชษฐ์เพราะว่ามีจุดมุ่งหมายในการพัฒนาอุตสาหกรรมและการพัฒนา ในเรื่องของการขนส่งและโลจิสติกส์ เลือกเกิดกิจการการขนส่งทางรางขึ้นในระดับประเทศและระดับภูมิภาคอย่างมั่นคงและยั่งยืน เพื่อให้ประชาชนได้รับความสะดวกรวดเร็วประหยัดและปลอดภัยในการเดินทาง ช่วยอำนวยความสะดวกแก่กลุ่มเปราะบางสตรีมีครรภ์และเด็กเล็กอย่างเท่าเทียม ซึ่งในอนาคตหาพรบขนส่งทางรางฉบับนิพพานและหากเกิดอุบัติเหตุและอุบัติการณ์ทางเกิดขึ้น ในกรณีนี้เจ้าหน้าที่หรือว่าคณะกรรมการจากสามารถใช้อำนาจในการสอบสวนได้อย่างเหมาะสม รวมถึงยังมีผู้ตรวจการจะมีอำนาจการตรวจสอบเอกชนได้ตามมาตรา 87 และมาตรา 94 ซึ่งต่างจากร่างกฎหมายฉบับพรรคเพื่อไทยนั้นเองดังนั้นจึงควรที่จะมีกฎหมายที่กำกับดูแลกิจการขนส่งทางราง เพื่อให้สามารถยกระดับมาตรฐานอุตสาหกรรมการขนส่งทางรางการบริหารจัดการการขนส่งทางรางอย่างเป็นระบบ พร้อมกับการพัฒนาการขนส่งรูปแบบอื่นให้เป็นเครือข่ายเดียวกันอย่างสมบูรณ์นะครับอาการคลัชจมครับท่านของคุณทวีวงศ์โตทวีวงศ์ส.ส. จังหวัดพระนครศ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TPTV</dc:title>
  <dc:creator/>
  <cp:keywords/>
  <dcterms:created xsi:type="dcterms:W3CDTF">2024-10-17T01:49:18Z</dcterms:created>
  <dcterms:modified xsi:type="dcterms:W3CDTF">2024-10-17T01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ตุลาคม 2567 เวลา 08.14 น.</vt:lpwstr>
  </property>
  <property fmtid="{D5CDD505-2E9C-101B-9397-08002B2CF9AE}" pid="3" name="subtitle">
    <vt:lpwstr/>
  </property>
</Properties>
</file>